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8c8498d28b51b920c0f9d45d543f18aa844dc74"/>
    <w:p>
      <w:pPr>
        <w:pStyle w:val="Heading1"/>
      </w:pPr>
      <w:r>
        <w:t xml:space="preserve">Cover Letter for Editor Position in Canada Vancouver</w:t>
      </w:r>
    </w:p>
    <w:p>
      <w:pPr>
        <w:pStyle w:val="FirstParagraph"/>
      </w:pPr>
      <w:r>
        <w:t xml:space="preserve">Dear [Hiring Manager's Name],</w:t>
      </w:r>
    </w:p>
    <w:p>
      <w:pPr>
        <w:pStyle w:val="BodyText"/>
      </w:pPr>
      <w:r>
        <w:t xml:space="preserve">As a dedicated and experienced editor with a passion for shaping compelling narratives, I am excited to apply for the Editor position at [Company Name] in Canada Vancouver. This opportunity aligns perfectly with my career goals and professional expertise, and I am eager to contribute my skills to your team while embracing the vibrant cultural and creative environment of Vancouver. Having spent years refining my editorial abilities in dynamic settings, I am confident that my background in content curation, copyediting, and collaborative storytelling makes me an ideal candidate for this role.</w:t>
      </w:r>
    </w:p>
    <w:p>
      <w:pPr>
        <w:pStyle w:val="BodyText"/>
      </w:pPr>
      <w:r>
        <w:t xml:space="preserve">The role of an Editor is not merely about correcting grammar or ensuring clarity; it is about amplifying voices, preserving the integrity of ideas, and fostering a connection between writers and readers. In Canada Vancouver, where diversity of thought and cultural expression thrive, this responsibility takes on even greater significance. Vancouver’s unique position as a hub for innovation, sustainability, and multiculturalism demands an editor who understands the nuances of global perspectives while remaining rooted in local relevance. My experience in editing content for international audiences and my deep appreciation for Canada’s evolving media landscape have prepared me to excel in this role.</w:t>
      </w:r>
    </w:p>
    <w:p>
      <w:pPr>
        <w:pStyle w:val="BodyText"/>
      </w:pPr>
      <w:r>
        <w:t xml:space="preserve">Over the past [X years], I have honed my editorial skills across a variety of platforms, including print publications, digital media, and academic journals. My work as an Editor at [Previous Company/Organization] involved overseeing content from concept to publication, ensuring alignment with brand voice while maintaining high standards of quality and originality. I have collaborated with writers from diverse backgrounds to refine their work, providing constructive feedback that enhances readability and impact. Whether editing a feature article on environmental policy or a short story exploring human resilience, I approach each project with meticulous attention to detail and a commitment to excellence.</w:t>
      </w:r>
    </w:p>
    <w:p>
      <w:pPr>
        <w:pStyle w:val="BodyText"/>
      </w:pPr>
      <w:r>
        <w:t xml:space="preserve">One of the most rewarding aspects of my career has been my ability to adapt to different industries and content types. From technical documentation for tech startups to literary manuscripts for independent publishers, I have consistently demonstrated versatility and a keen understanding of audience needs. In Canada Vancouver, where innovation is at the forefront of industries such as technology, arts, and sustainability, this adaptability is crucial. I am particularly drawn to [Company Name]’s mission to [mention specific mission or value from the job posting], as it resonates with my belief in the power of storytelling to drive meaningful change.</w:t>
      </w:r>
    </w:p>
    <w:p>
      <w:pPr>
        <w:pStyle w:val="BodyText"/>
      </w:pPr>
      <w:r>
        <w:t xml:space="preserve">My commitment to editorial excellence is further reflected in my education and professional development. I hold a [Degree, e.g., Bachelor’s in Journalism or Master’s in Communication] from [University Name], where I studied the principles of media ethics, narrative structure, and audience engagement. Additionally, I have completed specialized training in [relevant software or editing tools, e.g., Adobe InDesign, Grammarly Pro, or APA/MLA formatting], which has equipped me with the technical skills to streamline workflows and enhance productivity. These qualifications, combined with my hands-on experience, enable me to deliver content that is not only accurate but also engaging and impactful.</w:t>
      </w:r>
    </w:p>
    <w:p>
      <w:pPr>
        <w:pStyle w:val="BodyText"/>
      </w:pPr>
      <w:r>
        <w:t xml:space="preserve">What sets me apart as an Editor is my ability to balance creativity with precision. I understand that every piece of content has a unique voice, and my role is to elevate it without overshadowing its essence. In Canada Vancouver, where the creative industries are thriving and the demand for high-quality content is ever-growing, this balance is essential. I have worked on projects that required tight deadlines and complex revisions, consistently delivering results that meet or exceed expectations. My collaborative approach ensures that authors feel supported throughout the editing process, fostering a sense of trust and mutual respect.</w:t>
      </w:r>
    </w:p>
    <w:p>
      <w:pPr>
        <w:pStyle w:val="BodyText"/>
      </w:pPr>
      <w:r>
        <w:t xml:space="preserve">Another key strength I bring to the table is my familiarity with Canadian media landscapes. Growing up in Canada and working with publications such as [mention specific Canadian publications or organizations if applicable], I have developed a nuanced understanding of the country’s cultural, political, and social contexts. Vancouver, in particular, is a city that values inclusivity and innovation, and I am eager to contribute to an organization that shares these values. My knowledge of Canadian audiences allows me to tailor content that resonates deeply with local readers while maintaining a global perspective.</w:t>
      </w:r>
    </w:p>
    <w:p>
      <w:pPr>
        <w:pStyle w:val="BodyText"/>
      </w:pPr>
      <w:r>
        <w:t xml:space="preserve">In addition to my editorial skills, I possess strong communication and project management abilities. I thrive in fast-paced environments where multitasking and prioritization are essential. My ability to organize workflows, meet deadlines, and maintain open lines of communication ensures that projects run smoothly from inception to completion. I am also passionate about mentoring junior editors and fostering a collaborative team culture, which aligns with [Company Name]’s commitment to professional growth and development.</w:t>
      </w:r>
    </w:p>
    <w:p>
      <w:pPr>
        <w:pStyle w:val="BodyText"/>
      </w:pPr>
      <w:r>
        <w:t xml:space="preserve">As I consider the opportunity to join your team in Canada Vancouver, I am particularly inspired by [Company Name]’s [specific achievement, project, or value]. This alignment of vision and values is what excites me most about this role. I am confident that my expertise as an Editor, combined with my enthusiasm for Vancouver’s creative community, will allow me to make a meaningful contribution to your organization.</w:t>
      </w:r>
    </w:p>
    <w:p>
      <w:pPr>
        <w:pStyle w:val="BodyText"/>
      </w:pPr>
      <w:r>
        <w:t xml:space="preserve">Thank you for considering my application. I would welcome the chance to discuss how my skills and experiences align with the needs of [Company Name]. Please feel free to contact me at [Your Phone Number] or [Your Email Address] at your earliest convenience. I look forward to the opportunity to contribute to your team and help shape the future of editorial excellence in Canada Vancouv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Canada Vancouver</dc:title>
  <dc:creator/>
  <cp:keywords/>
  <dcterms:created xsi:type="dcterms:W3CDTF">2026-07-20T22:54:58Z</dcterms:created>
  <dcterms:modified xsi:type="dcterms:W3CDTF">2026-07-20T22:54:58Z</dcterms:modified>
</cp:coreProperties>
</file>

<file path=docProps/custom.xml><?xml version="1.0" encoding="utf-8"?>
<Properties xmlns="http://schemas.openxmlformats.org/officeDocument/2006/custom-properties" xmlns:vt="http://schemas.openxmlformats.org/officeDocument/2006/docPropsVTypes"/>
</file>